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vin Schaef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aef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6 Lexington Roa Green Oak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borg116@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9117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